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5179A" w14:textId="3F687474" w:rsidR="00F246C6" w:rsidRPr="001A4EF7" w:rsidRDefault="00F246C6" w:rsidP="00644D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A4EF7">
        <w:rPr>
          <w:rFonts w:ascii="Times New Roman" w:hAnsi="Times New Roman" w:cs="Times New Roman"/>
          <w:sz w:val="24"/>
          <w:szCs w:val="24"/>
        </w:rPr>
        <w:t>JVDI</w:t>
      </w:r>
      <w:r w:rsidR="00171A22" w:rsidRPr="001A4EF7">
        <w:rPr>
          <w:rFonts w:ascii="Times New Roman" w:hAnsi="Times New Roman" w:cs="Times New Roman"/>
          <w:sz w:val="24"/>
          <w:szCs w:val="24"/>
        </w:rPr>
        <w:t>:</w:t>
      </w:r>
      <w:r w:rsidRPr="001A4EF7">
        <w:rPr>
          <w:rFonts w:ascii="Times New Roman" w:hAnsi="Times New Roman" w:cs="Times New Roman"/>
          <w:sz w:val="24"/>
          <w:szCs w:val="24"/>
        </w:rPr>
        <w:t xml:space="preserve"> Supplemental material</w:t>
      </w:r>
    </w:p>
    <w:p w14:paraId="0A663D42" w14:textId="03348512" w:rsidR="00171A22" w:rsidRPr="001A4EF7" w:rsidRDefault="00644DF5" w:rsidP="00644D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A4EF7">
        <w:rPr>
          <w:rFonts w:ascii="Times New Roman" w:hAnsi="Times New Roman" w:cs="Times New Roman"/>
          <w:sz w:val="24"/>
          <w:szCs w:val="24"/>
        </w:rPr>
        <w:t>Kapalamula</w:t>
      </w:r>
      <w:proofErr w:type="spellEnd"/>
      <w:r w:rsidRPr="001A4EF7">
        <w:rPr>
          <w:rFonts w:ascii="Times New Roman" w:hAnsi="Times New Roman" w:cs="Times New Roman"/>
          <w:sz w:val="24"/>
          <w:szCs w:val="24"/>
        </w:rPr>
        <w:t xml:space="preserve"> TF</w:t>
      </w:r>
      <w:r w:rsidR="00171A22" w:rsidRPr="001A4EF7">
        <w:rPr>
          <w:rFonts w:ascii="Times New Roman" w:hAnsi="Times New Roman" w:cs="Times New Roman"/>
          <w:sz w:val="24"/>
          <w:szCs w:val="24"/>
        </w:rPr>
        <w:t xml:space="preserve">, et al. Direct detection of </w:t>
      </w:r>
      <w:r w:rsidR="00171A22" w:rsidRPr="001A4EF7">
        <w:rPr>
          <w:rFonts w:ascii="Times New Roman" w:hAnsi="Times New Roman" w:cs="Times New Roman"/>
          <w:i/>
          <w:iCs/>
          <w:sz w:val="24"/>
          <w:szCs w:val="24"/>
        </w:rPr>
        <w:t>Mycobacterium bovis</w:t>
      </w:r>
      <w:r w:rsidR="00171A22" w:rsidRPr="001A4EF7">
        <w:rPr>
          <w:rFonts w:ascii="Times New Roman" w:hAnsi="Times New Roman" w:cs="Times New Roman"/>
          <w:sz w:val="24"/>
          <w:szCs w:val="24"/>
        </w:rPr>
        <w:t xml:space="preserve"> </w:t>
      </w:r>
      <w:r w:rsidR="00860DB3" w:rsidRPr="001A4EF7">
        <w:rPr>
          <w:rFonts w:ascii="Times New Roman" w:hAnsi="Times New Roman" w:cs="Times New Roman"/>
          <w:sz w:val="24"/>
          <w:szCs w:val="24"/>
        </w:rPr>
        <w:t xml:space="preserve">by a dry loop-mediated isothermal amplification assay </w:t>
      </w:r>
      <w:r w:rsidRPr="001A4EF7">
        <w:rPr>
          <w:rFonts w:ascii="Times New Roman" w:hAnsi="Times New Roman" w:cs="Times New Roman"/>
          <w:sz w:val="24"/>
          <w:szCs w:val="24"/>
        </w:rPr>
        <w:t xml:space="preserve">in </w:t>
      </w:r>
      <w:r w:rsidR="00171A22" w:rsidRPr="001A4EF7">
        <w:rPr>
          <w:rFonts w:ascii="Times New Roman" w:hAnsi="Times New Roman" w:cs="Times New Roman"/>
          <w:sz w:val="24"/>
          <w:szCs w:val="24"/>
        </w:rPr>
        <w:t>cattle samples collected during routine abattoir examination in Malawi</w:t>
      </w:r>
    </w:p>
    <w:p w14:paraId="7849CBA5" w14:textId="77777777" w:rsidR="00644DF5" w:rsidRPr="001A4EF7" w:rsidRDefault="00644DF5" w:rsidP="00644DF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99ED28" w14:textId="10E1B0A6" w:rsidR="00C16DA9" w:rsidRPr="001A4EF7" w:rsidRDefault="003F76B8" w:rsidP="00644DF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A4EF7">
        <w:rPr>
          <w:rFonts w:ascii="Times New Roman" w:hAnsi="Times New Roman" w:cs="Times New Roman"/>
          <w:b/>
          <w:bCs/>
          <w:sz w:val="24"/>
          <w:szCs w:val="24"/>
        </w:rPr>
        <w:t>Suppl</w:t>
      </w:r>
      <w:r w:rsidR="00171A22" w:rsidRPr="001A4EF7">
        <w:rPr>
          <w:rFonts w:ascii="Times New Roman" w:hAnsi="Times New Roman" w:cs="Times New Roman"/>
          <w:b/>
          <w:bCs/>
          <w:sz w:val="24"/>
          <w:szCs w:val="24"/>
        </w:rPr>
        <w:t>emental</w:t>
      </w:r>
      <w:r w:rsidRPr="001A4EF7">
        <w:rPr>
          <w:rFonts w:ascii="Times New Roman" w:hAnsi="Times New Roman" w:cs="Times New Roman"/>
          <w:b/>
          <w:bCs/>
          <w:sz w:val="24"/>
          <w:szCs w:val="24"/>
        </w:rPr>
        <w:t xml:space="preserve"> Table 1.</w:t>
      </w:r>
      <w:r w:rsidRPr="001A4EF7">
        <w:rPr>
          <w:rFonts w:ascii="Times New Roman" w:hAnsi="Times New Roman" w:cs="Times New Roman"/>
          <w:sz w:val="24"/>
          <w:szCs w:val="24"/>
        </w:rPr>
        <w:t xml:space="preserve"> Description and analysis of </w:t>
      </w:r>
      <w:r w:rsidR="002901A1" w:rsidRPr="001A4EF7">
        <w:rPr>
          <w:rFonts w:ascii="Times New Roman" w:hAnsi="Times New Roman" w:cs="Times New Roman"/>
          <w:sz w:val="24"/>
          <w:szCs w:val="24"/>
        </w:rPr>
        <w:t xml:space="preserve">bovine </w:t>
      </w:r>
      <w:r w:rsidRPr="001A4EF7">
        <w:rPr>
          <w:rFonts w:ascii="Times New Roman" w:hAnsi="Times New Roman" w:cs="Times New Roman"/>
          <w:sz w:val="24"/>
          <w:szCs w:val="24"/>
        </w:rPr>
        <w:t>tuberculosis</w:t>
      </w:r>
      <w:r w:rsidR="00644DF5" w:rsidRPr="001A4EF7">
        <w:rPr>
          <w:rFonts w:ascii="Times New Roman" w:hAnsi="Times New Roman" w:cs="Times New Roman"/>
          <w:sz w:val="24"/>
          <w:szCs w:val="24"/>
        </w:rPr>
        <w:t>–</w:t>
      </w:r>
      <w:r w:rsidRPr="001A4EF7">
        <w:rPr>
          <w:rFonts w:ascii="Times New Roman" w:hAnsi="Times New Roman" w:cs="Times New Roman"/>
          <w:sz w:val="24"/>
          <w:szCs w:val="24"/>
        </w:rPr>
        <w:t>suspected samples</w:t>
      </w:r>
      <w:r w:rsidR="002901A1" w:rsidRPr="001A4EF7">
        <w:rPr>
          <w:rFonts w:ascii="Times New Roman" w:hAnsi="Times New Roman" w:cs="Times New Roman"/>
          <w:sz w:val="24"/>
          <w:szCs w:val="24"/>
        </w:rPr>
        <w:t xml:space="preserve"> in Malawi</w:t>
      </w:r>
      <w:r w:rsidRPr="001A4EF7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63"/>
        <w:gridCol w:w="1809"/>
        <w:gridCol w:w="2410"/>
        <w:gridCol w:w="950"/>
        <w:gridCol w:w="977"/>
        <w:gridCol w:w="2270"/>
        <w:gridCol w:w="1559"/>
      </w:tblGrid>
      <w:tr w:rsidR="001A4EF7" w:rsidRPr="001A4EF7" w14:paraId="4A2AE47D" w14:textId="77777777" w:rsidTr="001A4EF7">
        <w:trPr>
          <w:trHeight w:val="300"/>
        </w:trPr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42D15528" w14:textId="285BC829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ID</w:t>
            </w:r>
          </w:p>
        </w:tc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B4E159B" w14:textId="0D6C3EDB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Abattoir region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14BD79E" w14:textId="621BD9DC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Tissue type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759B9E0A" w14:textId="254F75D1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GIT</w:t>
            </w: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E0AD712" w14:textId="0EA86240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PCR</w:t>
            </w:r>
          </w:p>
        </w:tc>
        <w:tc>
          <w:tcPr>
            <w:tcW w:w="22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0E9CE0B" w14:textId="607E885E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ne-NP"/>
              </w:rPr>
              <w:t>M. bovis</w:t>
            </w: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 dry LAMP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924342" w14:textId="192AC20F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rude DNA*</w:t>
            </w:r>
          </w:p>
        </w:tc>
      </w:tr>
      <w:tr w:rsidR="001A4EF7" w:rsidRPr="001A4EF7" w14:paraId="0B8662B9" w14:textId="77777777" w:rsidTr="001A4EF7">
        <w:trPr>
          <w:trHeight w:val="300"/>
        </w:trPr>
        <w:tc>
          <w:tcPr>
            <w:tcW w:w="763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BD70C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180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D00C5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08031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6BDD7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C73C6" w14:textId="0B73EED4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266B1" w14:textId="38CAE0DB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A867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40A556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D86099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B4A210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F50FBF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0DEDA8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071E51A" w14:textId="3D7D7F3B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C6EE68B" w14:textId="5A5949CA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58F430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0C6F9A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B7B3AB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D7C74C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5EB256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90715D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FDCE99D" w14:textId="33CE9F91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8FAFB15" w14:textId="7268B312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F7F46A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3CCFE3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C63FB8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163E34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55309A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iver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DA6B3B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F49887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3040E6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DAA27F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667E34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A4049C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1CD6B8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D1619C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3E74C1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A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B5F111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A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920113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A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E419E7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3DF232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A8754F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0FC297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629197C" w14:textId="37D2841A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1C380AA" w14:textId="29AB123F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42BD2B3" w14:textId="39A7C69A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03EE7C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84FAE5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1191D7C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254852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58B005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AFA2A1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A2CE8AE" w14:textId="04823D16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7E72383" w14:textId="02728806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94A63A7" w14:textId="63A0588B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5DE02A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37C1F1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B8CDCD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A97729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3374FD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BFDCCE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2ABB5B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06796A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10B8F1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9BD419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BC1C41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603EBF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0C9470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4B6C23D" w14:textId="3B261EF6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246912D" w14:textId="5519C3A6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83C3E4C" w14:textId="653AC29C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A2EA00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A8ABA6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C8B42E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1D7370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E9F453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F2FE5DC" w14:textId="769D2515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B922BD3" w14:textId="1241A8E9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1A7FDB7" w14:textId="348917DF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4BD3AE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01B003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71E5B5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37454D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BE9B63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FFF889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927B60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37F656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9626DC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8D1C55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6E4981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B137DF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1D0F1DF" w14:textId="2222B3E3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7DBD12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6F48B09" w14:textId="1A46BDF6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E868A06" w14:textId="35AD64A0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A69D30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0B1750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28CF9A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82D95F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BA3842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B1126A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C03C84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826305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C1870E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D3CE976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2E3CF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385184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649BB7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5A9395D" w14:textId="30525DA2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80A9806" w14:textId="187F2D9A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97705F5" w14:textId="7BE747D0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62C516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33672B2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4D5416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15B99F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6B854E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89E9CB4" w14:textId="05988767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7EE945B" w14:textId="5DB1FB67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6BE67B7" w14:textId="6365ABF7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19D865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2919616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ADAE30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B072AD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35F209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Prescapular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3724D45" w14:textId="15873787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30B390B" w14:textId="1FB727E4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09820D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73049F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8EB62C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637CDA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DE11EF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9AD82B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Prescapular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07BBA5C" w14:textId="2C6310B1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5A93124" w14:textId="3C79EF49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6CF0420" w14:textId="4D5D9EEC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EDE157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DCB9752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9387A1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2F9634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7C12C6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8D21B07" w14:textId="6031B682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F63B5AF" w14:textId="4698A76F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F3DC1C1" w14:textId="10263E9F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F3EF86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C92C24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6792F2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02F3F4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EA22E3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ED300F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FD8E48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EC44FB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C31C65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15A5B9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5352E3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lastRenderedPageBreak/>
              <w:t>2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76B19D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FE2C87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A307D2E" w14:textId="10A75E06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13F2E4B" w14:textId="39BDE027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FDFD241" w14:textId="5A03BC0E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891EDB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06C71B0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2790B0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8AFE2C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71BB61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D2616D5" w14:textId="5C1686D1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946A7DF" w14:textId="74935F13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6A2DC37" w14:textId="7E829954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0E731C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C266A23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B5225B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1DBA06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08D905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1E6ADB2" w14:textId="27CC5148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9A28065" w14:textId="7A4DE2A7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A2490C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7D25C2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D070E1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8C2810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4E1AFA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7E4BDC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D52335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A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5898B8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A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8BA362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A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ABC188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54EDC1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2B4C15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096C12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D93565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iver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864635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E44027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21F140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D501C0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A871C9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D5EC2C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472CFD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870AE2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5D6343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59DC2D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049DB4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C6CF1D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5E79B3E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C6102B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B5ACA8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5A3F0E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D5E914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FF95C0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C4CCB6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9239A6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ADA9FD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13B5EF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A4047A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483144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3ACF78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DA1B25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F429BF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965A0E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1EC07A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033312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41F580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AC5C5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Prescapular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046399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11CF7D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F5C57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4A53B9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266DC0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6EEEF9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2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B4F2D3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D26915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BA3B88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2EC37F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B2CD04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13F3F2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237BF4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F1444D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41D1EC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66DFA8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4310AC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8771FF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D128FC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C2212C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CB5656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FB0DB5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D17445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CC94DB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1B6BA7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A1C83C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2F76E1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94810B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85A01FE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6006AF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67EE04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Sou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E31778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AC42F6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35B00F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541FF2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FE6E7D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197DDF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00B5F1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9D728A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6533E7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28FB8E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EB5BB81" w14:textId="3F7BB86F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CE71D2E" w14:textId="4D157674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95734F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659CAC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A2B3EB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2AED04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BA26EB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17E0A0B" w14:textId="5B8E10D8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B541E3C" w14:textId="6652E34F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518E69F" w14:textId="03B3A17F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754414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6A3562C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DC57A7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813DD7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CA50607" w14:textId="35CE3366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Retropharyngeal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1E4ED3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66C68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801930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F71577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068A4AB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D1BFB9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E918AC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7C5D62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BB5D9E2" w14:textId="0804CA85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A7477AA" w14:textId="59548E78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11F6FF3" w14:textId="0B6D4FE5" w:rsidR="001A4EF7" w:rsidRPr="001A4EF7" w:rsidRDefault="00A17CF4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E16AA2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118A2D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26169A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DE86FE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36F49B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F6B63C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5DF4D3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2A1155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8BD4BF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5A30B7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92BF6F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C7F515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DF276B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9C19E6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3E72CD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6AFEFE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693229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BFD8B22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AFBC3C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3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A28572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B96F29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8E5F5E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91797B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923A6B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7C06C0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CFDC9D2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8CF667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67F72F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B0220EF" w14:textId="27DEFBB8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BB65BBF" w14:textId="1146520F" w:rsidR="001A4EF7" w:rsidRPr="001A4EF7" w:rsidRDefault="00036A2B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DEA9005" w14:textId="527B340D" w:rsidR="001A4EF7" w:rsidRPr="001A4EF7" w:rsidRDefault="00036A2B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AA3DD4B" w14:textId="285A19EC" w:rsidR="001A4EF7" w:rsidRPr="001A4EF7" w:rsidRDefault="00036A2B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B6D590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EF33D30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F345A6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4F985F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962BBD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BCE5A7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670616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055FA7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D76BB1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2E4E5D5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47F354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4D9643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4C73D3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A83B84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A423599" w14:textId="7C292A69" w:rsidR="001A4EF7" w:rsidRPr="001A4EF7" w:rsidRDefault="00036A2B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90ED6F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959BE4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8AB378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251FFE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83992B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96120C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iver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E32918F" w14:textId="6D1FE103" w:rsidR="001A4EF7" w:rsidRPr="001A4EF7" w:rsidRDefault="00036A2B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507080B" w14:textId="02ECADB0" w:rsidR="001A4EF7" w:rsidRPr="001A4EF7" w:rsidRDefault="00036A2B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9CC79D2" w14:textId="5CC211CE" w:rsidR="001A4EF7" w:rsidRPr="001A4EF7" w:rsidRDefault="00036A2B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46A2F7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28C7B0D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B7E0D5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BCCCF0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68699C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iver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4C77E3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44263B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1F84BD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D82EB6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798954A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2595C8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8E0A23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DFCD47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770E62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139393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B5583F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AB3A9E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06564D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482BB0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0E8EA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F25CEE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87FCD6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9F900C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09FA9E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84529E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C3BF07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CDAC22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8BD311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93370AC" w14:textId="306B81AF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57630D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23D082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A6E2AF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F73100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5E7782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285813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lastRenderedPageBreak/>
              <w:t>4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C7FF74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ABD44E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A09CD3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5130C73" w14:textId="130ECE02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6D184A6" w14:textId="723E892C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EDAAB3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3194A5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BF9773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4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98C8E8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1BBD3D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DBA897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8377F9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4262E3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7C747C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2ECEC70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C45325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F81C60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BA7ED8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44F4E1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172EB12" w14:textId="6FBBA3B3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0B0E5E9" w14:textId="4091EADE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D70E35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90C03E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DB5BDB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5C605A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31E1BF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5241D2F" w14:textId="55D24B24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5808C7C" w14:textId="40AB3915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F9A46EB" w14:textId="07C8A033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C9F5EF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3F956CE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CFE6F4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A50231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0F5921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7F2D1F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96E383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46E77A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CF1494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62DC27FD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27EDB2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65F184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AC8F65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A9E451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4CD37A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FDCF9A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B6167E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1372808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2F706B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13E1EA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709AF8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99F9ED0" w14:textId="100CDCB6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B9C8A6C" w14:textId="271AA7C0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F772A8D" w14:textId="1EF22D1A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9A82A7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3B10FFA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ABAB98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16EF53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C13D8A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06B5A8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17CE16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EE0301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9A0DB7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30988112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62DBC0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91C0DE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369F9F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3A826F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4ECAE1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6DED38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D66174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9EED15E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59C6DC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6094E9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F1E00A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D0C2B49" w14:textId="13702207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6E56BE9" w14:textId="641E3E92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A697BB2" w14:textId="55228D67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BBB426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A9D91DD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9E2D13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6AEE7C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D36D93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C379F3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CE30BF1" w14:textId="354765D2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D4E010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48A59A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1D890A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9F1A85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5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42B9C4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9102AC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C45707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EF8D8E6" w14:textId="72F4264C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BA5F4E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8B20E3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3C554CD5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C32186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D796C2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1C3520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D2E2D7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F93B334" w14:textId="6B7FE111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04EC4E9" w14:textId="6E7DFB04" w:rsidR="001A4EF7" w:rsidRPr="001A4EF7" w:rsidRDefault="002B591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8E4CB3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0BBDDB8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F715C4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D40ED0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78AAF3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E7095C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02E504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BCB7A7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82698B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8787443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D9BC09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7FC7F7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3373E8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966BE6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5A3247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EBB127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9C1522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B01E4D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010F1A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DC56DE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A294442" w14:textId="703B2CCB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C2C849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2E8B023" w14:textId="6183590A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3BA099A" w14:textId="0191DBED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30F3F7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375243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2B4B93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2F9D12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0B227F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DB49DE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51A78F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39F71A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6D8BA7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30FDCC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FFA4CE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8C96E1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5642A4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EB687F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B8ABB9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44C484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D7EC31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1E4BE6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296267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C9201F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036755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43FF720" w14:textId="70BA6175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4F857C6" w14:textId="73CAD778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64C15E8" w14:textId="1E933123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FF129F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93313B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F695A0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2E111F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7EAB6B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Prescapular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2706FB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E7A5BC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720BAA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DA4E00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31326E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788C6B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86C627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41768F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1231F6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B78916D" w14:textId="597C875B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B6FE8BA" w14:textId="4E9029C0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F3FF12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560617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0C76B0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6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F70256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B7503D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3226DFD" w14:textId="5CF7F384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AE22CA5" w14:textId="2922D85C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1D79674" w14:textId="10D6040C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6B3A8D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0FF15465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D8828F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FE27A3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29C883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A22CE92" w14:textId="4D5BF27D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45B850B" w14:textId="53350429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60BC4D9" w14:textId="3A768404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C8B881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1EDE8D1C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83F5F6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97A0BF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C31FC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Prescapular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4B0B82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A95A17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95FF7E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1B6DA3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AB01F7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AD81AD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BF812C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4CF366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C66E87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2F09E9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40077F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106532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28D865F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1B4B39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3BF125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D57D7F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E05E99D" w14:textId="514671A4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3E00AAB" w14:textId="274BA4C9" w:rsidR="001A4EF7" w:rsidRPr="001A4EF7" w:rsidRDefault="00AB240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5062BC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8CA02C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5F8BCD2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0CC123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409A50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4FFC93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3D7BB5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63BE46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2B5584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20832A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3CF7402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149B8D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0206A1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0ED1AF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330F07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784F00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1F9E3C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AA37CC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479F84D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463F74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lastRenderedPageBreak/>
              <w:t>7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4EC044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31DBFA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74EFBF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C25A58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B4AE6C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383705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EB3D00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637600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DF1DDD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B9F5F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C1FAE7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67594A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7D3A63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D9BD7D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33BFD7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340B1F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CA0B0F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8999EF2" w14:textId="29324A94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8739C8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649C9F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7D6663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71C497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6CB4A6C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F780CA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7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969DB0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090915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524409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ACE00F2" w14:textId="52B9CBD1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C0730EF" w14:textId="1BD748AC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AED25A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3DF3EE12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FF2CC4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A3D24B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1E6D94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02AF2D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AB28E1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F02422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4B1A42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6F9802D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2010A5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BE7E07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E557401" w14:textId="0963D9B9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F5018E3" w14:textId="3182355A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ED7A416" w14:textId="663B06CE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1BEE837" w14:textId="4A82BC7C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3DF422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6997B63E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CB7060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BB1E10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67EC6B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89B19E7" w14:textId="6776C996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13D7335" w14:textId="1B4C40D6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D798C3F" w14:textId="1DEAF685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B063E7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693724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C37665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19FDC9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1686C6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E132E7D" w14:textId="511291BB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0EB5C69" w14:textId="16F1EBC4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044EA4F" w14:textId="2E63312A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EDD9B1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C657A90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19433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4D719C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D1F059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A266CB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F26644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EE2CF6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E3BEFA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E80F45C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C1BB63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9FF330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C1BFB7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88ABA8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D23A78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BDE22D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3EB21E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6B8F3AE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42B4BE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E769CB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E299A6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D1615F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355CB2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D5F348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86F73C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9CAE826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0692D0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CB4225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B39F3C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949DF9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212F2C7" w14:textId="7D7AA74C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BF8971B" w14:textId="39EB1A6C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AC9C65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502D819C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838CCE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B0D504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E77A41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EDDF51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40F85A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287813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375904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C8DEA05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CD21AE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8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E4256E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1BB7B4B" w14:textId="1C13A556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075C00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0544D2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D20494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AA8E60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F5D55E6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B579A3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6A6EFE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BD4489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9F2326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B84A04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A060EE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5775DF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01C9C51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AB5521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D01A6E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06CF33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EBC55EF" w14:textId="3312183A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A398573" w14:textId="7E3E3AEA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BC1352A" w14:textId="703AE8EA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E21626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6F466EC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49AE6D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C83960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67F858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533597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DFC5C55" w14:textId="5173E01F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56F1FDE" w14:textId="282DEACD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3264C3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E3A6F3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C15E81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306BC5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38169A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6BFC9B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6AB6B3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93C299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4146A3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2D92D685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2CA025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6ACD4A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E66F620" w14:textId="38BAA7A3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EFCF02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8951F4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BDD688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7FF70A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24AF21EC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53C8A3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417C06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FA55B4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5ABA4F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4E52A7E" w14:textId="78847CF3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69C009B" w14:textId="425AE14B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9D03C8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12D83DD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DB51F8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E4E201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50562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AB07497" w14:textId="181F313E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E758690" w14:textId="3E6559C8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DB84DFA" w14:textId="0BFF865D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2945FD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DED816E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A28771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3ECC61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158FA6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D8A10D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4B3D088" w14:textId="751C76A5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153CA80" w14:textId="1052A6C8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68C42D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715950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B8B49C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104C55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7B1F33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0CD155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6B8B4E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701A76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58053A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7555EC9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2029D8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9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8203B5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441075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DC2781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8858663" w14:textId="7D47EAA2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58145D4" w14:textId="0C17475B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B60A2E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F6BBA7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C62BFC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57CBC7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31DBB3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6A5280C" w14:textId="0330F60F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8FE04C4" w14:textId="56B0BBC2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40993B8" w14:textId="414FD20B" w:rsidR="001A4EF7" w:rsidRPr="001A4EF7" w:rsidRDefault="00057C1F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E74BC6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298E8D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2DD504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6E0A58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F8814B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28F276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8E7FF2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73529E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D946FF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0253E72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F2884D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40454C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A414367" w14:textId="6BBDF86C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Retropharyngeal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4C39B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F411D2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0081D0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24EC12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29CCC21C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7D8A18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DE39A4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DC84DB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859F990" w14:textId="07B08D29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EC7D6DD" w14:textId="548F9A98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38AB60D" w14:textId="0FDFBD8E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B76DB6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04597752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F3F7A0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lastRenderedPageBreak/>
              <w:t>10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3DFCDB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775511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iver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AB568D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C8355B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57B6ED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B5844E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3985FB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74326E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911F7C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F22408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012B9D0" w14:textId="2CBDAA61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96F25B9" w14:textId="7F3023D1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806F6C8" w14:textId="12BD96DF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E3648E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1B33973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79D1BD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39391E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158A9A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17121B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C265BB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699623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559663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36ABBE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3AFD91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8691DD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F6669A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6EFD60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9F1AFE4" w14:textId="6E825B56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7F59B44" w14:textId="2D9E00C1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452469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24ADFE3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0B6D3C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9C7E7B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EADCC4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C81CE1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ACC1CD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37B231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5FDBD1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88465FC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D7BCF7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0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B2A972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155678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4729E8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C39A3F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A5460F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219F2C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17416F9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A49414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0FCCCB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2A3E8F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52C7E07" w14:textId="21F2271A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6EBC4E2" w14:textId="7022CA57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DECF322" w14:textId="3F8F6B5C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63841C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6FE0F1E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46332C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41E762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28FBFC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FBDAB9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A6C4EF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81F344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0253EA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6C376A10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3ADA42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6FE106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FB5495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8CB695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E952D8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C00AF1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149185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28C32615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4ECEB5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FF56B2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C70E9A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iver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2BF96C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B0879E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F3A824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2A5413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1F227646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198C45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D79016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B18B2A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D8A6A84" w14:textId="070047FA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2250620" w14:textId="18AC5341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168A7A2" w14:textId="4CDC38AA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6F3B99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9B8F82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8200E4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6E639E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479172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47A0A8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8F2FBA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CAD970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A88B5F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3AF9BB2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814D7F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7F1921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8B362E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4E6573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3ACB94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44C28D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8C7905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29D40B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98D23E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10DAC0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CBF9D1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DFB061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225DF8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1FBF2F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9A5A44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8486FC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5C89A6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E5847D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E02BCB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A0F693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C44328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F5447A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F4EACD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A520EA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DF59C7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1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9879AF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CA8DA3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4C860E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63A272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FFBF31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FA93B3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B031C7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9096D7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DA2ED5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ACBD2C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862AADC" w14:textId="067871DE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C419017" w14:textId="1F2D504C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A4197D9" w14:textId="25400445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16B435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10ED11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1682CD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1585AD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438E52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5BC0DC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A69EB8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C7E730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A0F1E6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BCEFD1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078B14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FAA6DF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0291CE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446E38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E934D1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4015B2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3129AF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FB299F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ED070F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8604FE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65912D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234E58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256259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DECD883" w14:textId="5E21D5EC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23B157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1A2855B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1CA8E7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72307A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9C8500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4B3E1A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3E4C93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B072A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CF6583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77F274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2E2AC0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4320DE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81C8E8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A95C31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E6B0E1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C08916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FBED85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44369F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411966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326A63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7220E6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0907D6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227EAE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06B7DF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6CBD1F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164F26D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9442D1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736E90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CF753B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752D59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FD8DA58" w14:textId="74932F30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D3D4FAB" w14:textId="321E23AC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426039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4D69D84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8B5246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E8599D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724F70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024EA0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3331AB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A95725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251527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948DF90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865A07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2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F3F705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73852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6C215E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ECFF0A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A4F078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4E1E63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2A0B05E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BB5512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B7A902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215260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061A0E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C67ACF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06460A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5DC61C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F0AAB30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99AD72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21A646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FE0B1B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A0E474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0D0E5B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909EB3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C922E6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CBF0A7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75629C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lastRenderedPageBreak/>
              <w:t>13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FBE446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EAF3FD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04303C2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98138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D6182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0D8804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314985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801B1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223D74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EE0784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473AE4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4F1121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F4FB65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01364F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5E4342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825282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F0A94C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2B9997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54283A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3C0F0A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BDC70A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2DBD0C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1A4B5A39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EB1DDA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3F743DE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448ED91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372B276A" w14:textId="6077EC67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D93E21B" w14:textId="055D86B5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D55DC0E" w14:textId="20DC27D8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1E7F26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*</w:t>
            </w:r>
          </w:p>
        </w:tc>
      </w:tr>
      <w:tr w:rsidR="001A4EF7" w:rsidRPr="001A4EF7" w14:paraId="449FC21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57D0F96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419B55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Central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732C87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240FA0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1C3FFD5" w14:textId="1EA12934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73A77CE" w14:textId="1BEF14BC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912E31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428C6FC0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FE62ED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41DED6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8A641B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senteric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D35196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91B3B6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4C211B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42D8D2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6C060F7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0A7F22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3CE051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AA710C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63ADD5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B4AE811" w14:textId="6A190C40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3B59F5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9AE3A7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2A4E116D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F8B59F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3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4C5C50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68A4AC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264A49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A0A1F73" w14:textId="093B5DBC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165516D" w14:textId="0057061F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6F1837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107EF4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0FFF534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06945A2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B59331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80AE61A" w14:textId="03AEF6A9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52A7C57" w14:textId="390777DB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9F0EA0C" w14:textId="512392E3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A4FC36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90F9A6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8726A3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5FA884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3351D0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7A7BD75" w14:textId="55D6497D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91C0D97" w14:textId="3907F5EF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24423CC3" w14:textId="28B758D8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C21D5B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230AE96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6A3369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9EE287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16BDF49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05C7ECD" w14:textId="29300D00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7793851" w14:textId="57ADC2E1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0725DF6" w14:textId="4416B912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E8B546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DAABBE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0A65D7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461262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301ECF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BEC3504" w14:textId="03B023FF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FBAB558" w14:textId="19FE09B9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58CBB11B" w14:textId="27D27766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956453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C09DA76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9F7741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4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1A515B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2BD00C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iver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27D313F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7B14CA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7D7CCA3" w14:textId="0ED8FF86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CD254B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B78E2C7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610EA7B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5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44B11FA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66A4B71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iver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58119B3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67D6CD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4C573B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5F4CD6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5BCF6271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7A0B78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6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3128EE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309B1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5EB63B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25DA37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D54343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263054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5472B2F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E00727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7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2768F2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79DC39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A654E9F" w14:textId="73205A40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B8610CA" w14:textId="3734544E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13EE5EF" w14:textId="3D4049C5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507BF6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B155995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4650A20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8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49B098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3B41A94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6107D48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471CAD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1C7F54A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BDE52A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2194578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7D1A9A9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49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620884F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25731A2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BBF736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ABC295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6F89C08B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2AC969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0AB3B1CA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1E8ACBB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50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2CA2D91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FF5BE0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Lung tissue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187AE7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D3DE818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4AFDD62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70CA21C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AD0E616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AB84CE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51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5515B45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5D72CFDD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189D2CC6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0CB797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78FF229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EDEF7A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33C83CCE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3B17E16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52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775E5D81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0674A33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Mediastin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43A67BA0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4E1929F" w14:textId="48947478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3CC2D460" w14:textId="2C35DC95" w:rsidR="001A4EF7" w:rsidRPr="001A4EF7" w:rsidRDefault="00AC0B75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–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95A2EF5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19F984B5" w14:textId="77777777" w:rsidTr="001A4EF7">
        <w:trPr>
          <w:trHeight w:val="300"/>
        </w:trPr>
        <w:tc>
          <w:tcPr>
            <w:tcW w:w="763" w:type="dxa"/>
            <w:shd w:val="clear" w:color="000000" w:fill="FFFFFF"/>
            <w:noWrap/>
            <w:vAlign w:val="bottom"/>
            <w:hideMark/>
          </w:tcPr>
          <w:p w14:paraId="23D16F7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53</w:t>
            </w:r>
          </w:p>
        </w:tc>
        <w:tc>
          <w:tcPr>
            <w:tcW w:w="1809" w:type="dxa"/>
            <w:shd w:val="clear" w:color="000000" w:fill="FFFFFF"/>
            <w:noWrap/>
            <w:vAlign w:val="bottom"/>
            <w:hideMark/>
          </w:tcPr>
          <w:p w14:paraId="1A8562A7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shd w:val="clear" w:color="000000" w:fill="FFFFFF"/>
            <w:noWrap/>
            <w:vAlign w:val="bottom"/>
            <w:hideMark/>
          </w:tcPr>
          <w:p w14:paraId="7B15258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ronchial LN</w:t>
            </w:r>
          </w:p>
        </w:tc>
        <w:tc>
          <w:tcPr>
            <w:tcW w:w="950" w:type="dxa"/>
            <w:shd w:val="clear" w:color="000000" w:fill="FFFFFF"/>
            <w:noWrap/>
            <w:vAlign w:val="bottom"/>
            <w:hideMark/>
          </w:tcPr>
          <w:p w14:paraId="754CDEA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106218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shd w:val="clear" w:color="auto" w:fill="auto"/>
            <w:noWrap/>
            <w:vAlign w:val="bottom"/>
            <w:hideMark/>
          </w:tcPr>
          <w:p w14:paraId="0340294F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F7D6E3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1A4EF7" w:rsidRPr="001A4EF7" w14:paraId="749E00D5" w14:textId="77777777" w:rsidTr="001A4EF7">
        <w:trPr>
          <w:trHeight w:val="300"/>
        </w:trPr>
        <w:tc>
          <w:tcPr>
            <w:tcW w:w="763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64C6A2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154</w:t>
            </w:r>
          </w:p>
        </w:tc>
        <w:tc>
          <w:tcPr>
            <w:tcW w:w="1809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DD3A13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Northern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9FD7C9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 xml:space="preserve">Lung tissue 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260D44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7BBF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Bovis</w:t>
            </w:r>
          </w:p>
        </w:tc>
        <w:tc>
          <w:tcPr>
            <w:tcW w:w="227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32A3A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+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7ED0E" w14:textId="77777777" w:rsidR="001A4EF7" w:rsidRPr="001A4EF7" w:rsidRDefault="001A4EF7" w:rsidP="001A4EF7">
            <w:pPr>
              <w:spacing w:afterLines="20" w:after="48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</w:pPr>
            <w:r w:rsidRPr="001A4E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</w:tbl>
    <w:p w14:paraId="56287A21" w14:textId="4F5203EB" w:rsidR="003F76B8" w:rsidRPr="001A4EF7" w:rsidRDefault="003F76B8" w:rsidP="006952AC">
      <w:pPr>
        <w:spacing w:before="120" w:after="0" w:line="360" w:lineRule="auto"/>
        <w:rPr>
          <w:rFonts w:ascii="Times New Roman" w:hAnsi="Times New Roman" w:cs="Times New Roman"/>
          <w:sz w:val="24"/>
          <w:szCs w:val="24"/>
        </w:rPr>
      </w:pPr>
      <w:r w:rsidRPr="001A4EF7">
        <w:rPr>
          <w:rFonts w:ascii="Times New Roman" w:hAnsi="Times New Roman" w:cs="Times New Roman"/>
          <w:sz w:val="24"/>
          <w:szCs w:val="24"/>
        </w:rPr>
        <w:t xml:space="preserve">Two samples were not cultured (NA) </w:t>
      </w:r>
      <w:r w:rsidR="007828FE" w:rsidRPr="001A4EF7">
        <w:rPr>
          <w:rFonts w:ascii="Times New Roman" w:hAnsi="Times New Roman" w:cs="Times New Roman"/>
          <w:sz w:val="24"/>
          <w:szCs w:val="24"/>
        </w:rPr>
        <w:t>because of</w:t>
      </w:r>
      <w:r w:rsidRPr="001A4EF7">
        <w:rPr>
          <w:rFonts w:ascii="Times New Roman" w:hAnsi="Times New Roman" w:cs="Times New Roman"/>
          <w:sz w:val="24"/>
          <w:szCs w:val="24"/>
        </w:rPr>
        <w:t xml:space="preserve"> logistical constraints, hence 152 samples are included in all analyses.</w:t>
      </w:r>
    </w:p>
    <w:p w14:paraId="1802E81A" w14:textId="2F4F68B8" w:rsidR="003F76B8" w:rsidRPr="001A4EF7" w:rsidRDefault="00B452A7" w:rsidP="00695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A4EF7">
        <w:rPr>
          <w:rFonts w:ascii="Times New Roman" w:hAnsi="Times New Roman" w:cs="Times New Roman"/>
          <w:sz w:val="24"/>
          <w:szCs w:val="24"/>
        </w:rPr>
        <w:t xml:space="preserve">Bovis = </w:t>
      </w:r>
      <w:r w:rsidRPr="001A4EF7">
        <w:rPr>
          <w:rFonts w:ascii="Times New Roman" w:hAnsi="Times New Roman" w:cs="Times New Roman"/>
          <w:i/>
          <w:iCs/>
          <w:sz w:val="24"/>
          <w:szCs w:val="24"/>
        </w:rPr>
        <w:t>Mycobacterium bovis</w:t>
      </w:r>
      <w:r w:rsidRPr="006952AC">
        <w:rPr>
          <w:rFonts w:ascii="Times New Roman" w:hAnsi="Times New Roman" w:cs="Times New Roman"/>
          <w:sz w:val="24"/>
          <w:szCs w:val="24"/>
        </w:rPr>
        <w:t xml:space="preserve">; </w:t>
      </w:r>
      <w:r w:rsidRPr="001A4EF7">
        <w:rPr>
          <w:rFonts w:ascii="Times New Roman" w:hAnsi="Times New Roman" w:cs="Times New Roman"/>
          <w:sz w:val="24"/>
          <w:szCs w:val="24"/>
        </w:rPr>
        <w:t xml:space="preserve">LN = lymph node; </w:t>
      </w:r>
      <w:r w:rsidR="003F76B8" w:rsidRPr="001A4EF7">
        <w:rPr>
          <w:rFonts w:ascii="Times New Roman" w:hAnsi="Times New Roman" w:cs="Times New Roman"/>
          <w:sz w:val="24"/>
          <w:szCs w:val="24"/>
        </w:rPr>
        <w:t>MGIT</w:t>
      </w:r>
      <w:r w:rsidR="006347EE" w:rsidRPr="001A4EF7">
        <w:rPr>
          <w:rFonts w:ascii="Times New Roman" w:hAnsi="Times New Roman" w:cs="Times New Roman"/>
          <w:sz w:val="24"/>
          <w:szCs w:val="24"/>
        </w:rPr>
        <w:t xml:space="preserve"> =</w:t>
      </w:r>
      <w:r w:rsidR="003F76B8" w:rsidRPr="001A4EF7">
        <w:rPr>
          <w:rFonts w:ascii="Times New Roman" w:hAnsi="Times New Roman" w:cs="Times New Roman"/>
          <w:sz w:val="24"/>
          <w:szCs w:val="24"/>
        </w:rPr>
        <w:t xml:space="preserve"> </w:t>
      </w:r>
      <w:r w:rsidR="00EC25FA" w:rsidRPr="001A4EF7">
        <w:rPr>
          <w:rFonts w:ascii="Times New Roman" w:hAnsi="Times New Roman" w:cs="Times New Roman"/>
          <w:sz w:val="24"/>
          <w:szCs w:val="24"/>
        </w:rPr>
        <w:t xml:space="preserve">mycobacterial growth indicator tube; </w:t>
      </w:r>
      <w:r w:rsidR="003F76B8" w:rsidRPr="001A4EF7">
        <w:rPr>
          <w:rFonts w:ascii="Times New Roman" w:hAnsi="Times New Roman" w:cs="Times New Roman"/>
          <w:sz w:val="24"/>
          <w:szCs w:val="24"/>
        </w:rPr>
        <w:t>mPCR</w:t>
      </w:r>
      <w:r w:rsidR="00EC25FA" w:rsidRPr="001A4EF7">
        <w:rPr>
          <w:rFonts w:ascii="Times New Roman" w:hAnsi="Times New Roman" w:cs="Times New Roman"/>
          <w:sz w:val="24"/>
          <w:szCs w:val="24"/>
        </w:rPr>
        <w:t xml:space="preserve"> =</w:t>
      </w:r>
      <w:r w:rsidR="003F76B8" w:rsidRPr="001A4EF7">
        <w:rPr>
          <w:rFonts w:ascii="Times New Roman" w:hAnsi="Times New Roman" w:cs="Times New Roman"/>
          <w:sz w:val="24"/>
          <w:szCs w:val="24"/>
        </w:rPr>
        <w:t xml:space="preserve"> </w:t>
      </w:r>
      <w:r w:rsidR="00EC25FA" w:rsidRPr="001A4EF7">
        <w:rPr>
          <w:rFonts w:ascii="Times New Roman" w:hAnsi="Times New Roman" w:cs="Times New Roman"/>
          <w:sz w:val="24"/>
          <w:szCs w:val="24"/>
        </w:rPr>
        <w:t>m</w:t>
      </w:r>
      <w:r w:rsidR="003F76B8" w:rsidRPr="001A4EF7">
        <w:rPr>
          <w:rFonts w:ascii="Times New Roman" w:hAnsi="Times New Roman" w:cs="Times New Roman"/>
          <w:sz w:val="24"/>
          <w:szCs w:val="24"/>
        </w:rPr>
        <w:t xml:space="preserve">ultiplex PCR for differentiating </w:t>
      </w:r>
      <w:r w:rsidR="003F76B8" w:rsidRPr="001A4EF7">
        <w:rPr>
          <w:rFonts w:ascii="Times New Roman" w:hAnsi="Times New Roman" w:cs="Times New Roman"/>
          <w:i/>
          <w:iCs/>
          <w:sz w:val="24"/>
          <w:szCs w:val="24"/>
        </w:rPr>
        <w:t>M. bovis</w:t>
      </w:r>
      <w:r w:rsidR="003F76B8" w:rsidRPr="001A4EF7">
        <w:rPr>
          <w:rFonts w:ascii="Times New Roman" w:hAnsi="Times New Roman" w:cs="Times New Roman"/>
          <w:sz w:val="24"/>
          <w:szCs w:val="24"/>
        </w:rPr>
        <w:t xml:space="preserve"> and </w:t>
      </w:r>
      <w:r w:rsidR="003F76B8" w:rsidRPr="001A4EF7">
        <w:rPr>
          <w:rFonts w:ascii="Times New Roman" w:hAnsi="Times New Roman" w:cs="Times New Roman"/>
          <w:i/>
          <w:iCs/>
          <w:sz w:val="24"/>
          <w:szCs w:val="24"/>
        </w:rPr>
        <w:t>M. tuberculosis</w:t>
      </w:r>
      <w:r w:rsidR="003F76B8" w:rsidRPr="001A4EF7">
        <w:rPr>
          <w:rFonts w:ascii="Times New Roman" w:hAnsi="Times New Roman" w:cs="Times New Roman"/>
          <w:sz w:val="24"/>
          <w:szCs w:val="24"/>
          <w:vertAlign w:val="superscript"/>
        </w:rPr>
        <w:t>2,7</w:t>
      </w:r>
      <w:r w:rsidR="001A4EF7" w:rsidRPr="001A4EF7">
        <w:rPr>
          <w:rFonts w:ascii="Times New Roman" w:hAnsi="Times New Roman" w:cs="Times New Roman"/>
          <w:sz w:val="24"/>
          <w:szCs w:val="24"/>
        </w:rPr>
        <w:t xml:space="preserve">; </w:t>
      </w:r>
      <w:r w:rsidR="00AC0B75">
        <w:rPr>
          <w:rFonts w:ascii="Times New Roman" w:hAnsi="Times New Roman" w:cs="Times New Roman"/>
          <w:sz w:val="24"/>
          <w:szCs w:val="24"/>
        </w:rPr>
        <w:t>–</w:t>
      </w:r>
      <w:r w:rsidR="000E1F3D" w:rsidRPr="001A4EF7">
        <w:rPr>
          <w:rFonts w:ascii="Times New Roman" w:hAnsi="Times New Roman" w:cs="Times New Roman"/>
          <w:sz w:val="24"/>
          <w:szCs w:val="24"/>
        </w:rPr>
        <w:t xml:space="preserve"> = negative; </w:t>
      </w:r>
      <w:r w:rsidR="003F76B8" w:rsidRPr="001A4EF7">
        <w:rPr>
          <w:rFonts w:ascii="Times New Roman" w:hAnsi="Times New Roman" w:cs="Times New Roman"/>
          <w:sz w:val="24"/>
          <w:szCs w:val="24"/>
        </w:rPr>
        <w:t>+</w:t>
      </w:r>
      <w:r w:rsidRPr="001A4EF7">
        <w:rPr>
          <w:rFonts w:ascii="Times New Roman" w:hAnsi="Times New Roman" w:cs="Times New Roman"/>
          <w:sz w:val="24"/>
          <w:szCs w:val="24"/>
        </w:rPr>
        <w:t xml:space="preserve"> =</w:t>
      </w:r>
      <w:r w:rsidR="003F76B8" w:rsidRPr="001A4EF7">
        <w:rPr>
          <w:rFonts w:ascii="Times New Roman" w:hAnsi="Times New Roman" w:cs="Times New Roman"/>
          <w:sz w:val="24"/>
          <w:szCs w:val="24"/>
        </w:rPr>
        <w:t xml:space="preserve"> </w:t>
      </w:r>
      <w:r w:rsidR="000E1F3D" w:rsidRPr="001A4EF7">
        <w:rPr>
          <w:rFonts w:ascii="Times New Roman" w:hAnsi="Times New Roman" w:cs="Times New Roman"/>
          <w:sz w:val="24"/>
          <w:szCs w:val="24"/>
        </w:rPr>
        <w:t>p</w:t>
      </w:r>
      <w:r w:rsidR="003F76B8" w:rsidRPr="001A4EF7">
        <w:rPr>
          <w:rFonts w:ascii="Times New Roman" w:hAnsi="Times New Roman" w:cs="Times New Roman"/>
          <w:sz w:val="24"/>
          <w:szCs w:val="24"/>
        </w:rPr>
        <w:t>ositive</w:t>
      </w:r>
      <w:r w:rsidR="006952AC">
        <w:rPr>
          <w:rFonts w:ascii="Times New Roman" w:hAnsi="Times New Roman" w:cs="Times New Roman"/>
          <w:sz w:val="24"/>
          <w:szCs w:val="24"/>
        </w:rPr>
        <w:t>.</w:t>
      </w:r>
    </w:p>
    <w:p w14:paraId="05150201" w14:textId="74AD5CF7" w:rsidR="003F76B8" w:rsidRPr="001A4EF7" w:rsidRDefault="003F76B8" w:rsidP="006952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A4EF7">
        <w:rPr>
          <w:rFonts w:ascii="Times New Roman" w:hAnsi="Times New Roman" w:cs="Times New Roman"/>
          <w:sz w:val="24"/>
          <w:szCs w:val="24"/>
        </w:rPr>
        <w:t>* Randomly sampled for crude DNA extraction</w:t>
      </w:r>
      <w:r w:rsidR="001A4EF7" w:rsidRPr="001A4EF7">
        <w:rPr>
          <w:rFonts w:ascii="Times New Roman" w:hAnsi="Times New Roman" w:cs="Times New Roman"/>
          <w:sz w:val="24"/>
          <w:szCs w:val="24"/>
        </w:rPr>
        <w:t>.</w:t>
      </w:r>
    </w:p>
    <w:sectPr w:rsidR="003F76B8" w:rsidRPr="001A4EF7" w:rsidSect="00644DF5">
      <w:footerReference w:type="default" r:id="rId6"/>
      <w:pgSz w:w="15840" w:h="12240" w:orient="landscape" w:code="1"/>
      <w:pgMar w:top="1440" w:right="1440" w:bottom="1440" w:left="1440" w:header="720" w:footer="720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74874" w14:textId="77777777" w:rsidR="001C06BB" w:rsidRDefault="001C06BB" w:rsidP="006952AC">
      <w:pPr>
        <w:spacing w:after="0" w:line="240" w:lineRule="auto"/>
      </w:pPr>
      <w:r>
        <w:separator/>
      </w:r>
    </w:p>
  </w:endnote>
  <w:endnote w:type="continuationSeparator" w:id="0">
    <w:p w14:paraId="2CD90461" w14:textId="77777777" w:rsidR="001C06BB" w:rsidRDefault="001C06BB" w:rsidP="00695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555475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sz w:val="24"/>
            <w:szCs w:val="24"/>
          </w:rPr>
        </w:sdtEndPr>
        <w:sdtContent>
          <w:p w14:paraId="4494EEB3" w14:textId="38EA25A9" w:rsidR="006952AC" w:rsidRPr="006952AC" w:rsidRDefault="006952AC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2AC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instrText xml:space="preserve"> PAGE </w:instrText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6952AC">
              <w:rPr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instrText xml:space="preserve"> NUMPAGES  </w:instrText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6952AC">
              <w:rPr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Pr="006952AC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088B1" w14:textId="77777777" w:rsidR="001C06BB" w:rsidRDefault="001C06BB" w:rsidP="006952AC">
      <w:pPr>
        <w:spacing w:after="0" w:line="240" w:lineRule="auto"/>
      </w:pPr>
      <w:r>
        <w:separator/>
      </w:r>
    </w:p>
  </w:footnote>
  <w:footnote w:type="continuationSeparator" w:id="0">
    <w:p w14:paraId="40BBC914" w14:textId="77777777" w:rsidR="001C06BB" w:rsidRDefault="001C06BB" w:rsidP="006952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UysDQ2sjQwMTFR0lEKTi0uzszPAykwqgUAAH8zVCwAAAA="/>
  </w:docVars>
  <w:rsids>
    <w:rsidRoot w:val="003F76B8"/>
    <w:rsid w:val="00036A2B"/>
    <w:rsid w:val="00057C1F"/>
    <w:rsid w:val="000C02DA"/>
    <w:rsid w:val="000E1F3D"/>
    <w:rsid w:val="00171A22"/>
    <w:rsid w:val="001A4EF7"/>
    <w:rsid w:val="001C06BB"/>
    <w:rsid w:val="001C0E31"/>
    <w:rsid w:val="001E31F6"/>
    <w:rsid w:val="00254AF2"/>
    <w:rsid w:val="00282297"/>
    <w:rsid w:val="002901A1"/>
    <w:rsid w:val="002B5917"/>
    <w:rsid w:val="003B638A"/>
    <w:rsid w:val="003F52F7"/>
    <w:rsid w:val="003F76B8"/>
    <w:rsid w:val="004E04D6"/>
    <w:rsid w:val="006347EE"/>
    <w:rsid w:val="00644DF5"/>
    <w:rsid w:val="006952AC"/>
    <w:rsid w:val="007246D2"/>
    <w:rsid w:val="007828FE"/>
    <w:rsid w:val="007B122E"/>
    <w:rsid w:val="007B6696"/>
    <w:rsid w:val="00860DB3"/>
    <w:rsid w:val="00873704"/>
    <w:rsid w:val="00990431"/>
    <w:rsid w:val="009F7385"/>
    <w:rsid w:val="00A06AEB"/>
    <w:rsid w:val="00A17CF4"/>
    <w:rsid w:val="00AB240F"/>
    <w:rsid w:val="00AC0B75"/>
    <w:rsid w:val="00B452A7"/>
    <w:rsid w:val="00C16DA9"/>
    <w:rsid w:val="00C80DFF"/>
    <w:rsid w:val="00DA0EE9"/>
    <w:rsid w:val="00E33292"/>
    <w:rsid w:val="00EC25FA"/>
    <w:rsid w:val="00F20356"/>
    <w:rsid w:val="00F2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F6766"/>
  <w15:chartTrackingRefBased/>
  <w15:docId w15:val="{AF16E7FF-C4C3-4AD0-ADEC-127563D1C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JM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F76B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76B8"/>
    <w:rPr>
      <w:color w:val="954F72"/>
      <w:u w:val="single"/>
    </w:rPr>
  </w:style>
  <w:style w:type="paragraph" w:customStyle="1" w:styleId="msonormal0">
    <w:name w:val="msonormal"/>
    <w:basedOn w:val="Normal"/>
    <w:rsid w:val="003F76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font5">
    <w:name w:val="font5"/>
    <w:basedOn w:val="Normal"/>
    <w:rsid w:val="003F76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lang w:bidi="ne-NP"/>
    </w:rPr>
  </w:style>
  <w:style w:type="paragraph" w:customStyle="1" w:styleId="font6">
    <w:name w:val="font6"/>
    <w:basedOn w:val="Normal"/>
    <w:rsid w:val="003F76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/>
      <w:lang w:bidi="ne-NP"/>
    </w:rPr>
  </w:style>
  <w:style w:type="paragraph" w:customStyle="1" w:styleId="font7">
    <w:name w:val="font7"/>
    <w:basedOn w:val="Normal"/>
    <w:rsid w:val="003F76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000000"/>
      <w:lang w:bidi="ne-NP"/>
    </w:rPr>
  </w:style>
  <w:style w:type="paragraph" w:customStyle="1" w:styleId="font8">
    <w:name w:val="font8"/>
    <w:basedOn w:val="Normal"/>
    <w:rsid w:val="003F76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color w:val="000000"/>
      <w:lang w:bidi="ne-NP"/>
    </w:rPr>
  </w:style>
  <w:style w:type="paragraph" w:customStyle="1" w:styleId="xl63">
    <w:name w:val="xl63"/>
    <w:basedOn w:val="Normal"/>
    <w:rsid w:val="003F76B8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64">
    <w:name w:val="xl64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65">
    <w:name w:val="xl65"/>
    <w:basedOn w:val="Normal"/>
    <w:rsid w:val="003F76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66">
    <w:name w:val="xl66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67">
    <w:name w:val="xl67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68">
    <w:name w:val="xl68"/>
    <w:basedOn w:val="Normal"/>
    <w:rsid w:val="003F76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69">
    <w:name w:val="xl69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bidi="ne-NP"/>
    </w:rPr>
  </w:style>
  <w:style w:type="paragraph" w:customStyle="1" w:styleId="xl70">
    <w:name w:val="xl70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bidi="ne-NP"/>
    </w:rPr>
  </w:style>
  <w:style w:type="paragraph" w:customStyle="1" w:styleId="xl71">
    <w:name w:val="xl71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bidi="ne-NP"/>
    </w:rPr>
  </w:style>
  <w:style w:type="paragraph" w:customStyle="1" w:styleId="xl72">
    <w:name w:val="xl72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73">
    <w:name w:val="xl73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74">
    <w:name w:val="xl74"/>
    <w:basedOn w:val="Normal"/>
    <w:rsid w:val="003F76B8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xl75">
    <w:name w:val="xl75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bidi="ne-NP"/>
    </w:rPr>
  </w:style>
  <w:style w:type="paragraph" w:customStyle="1" w:styleId="xl76">
    <w:name w:val="xl76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bidi="ne-NP"/>
    </w:rPr>
  </w:style>
  <w:style w:type="paragraph" w:customStyle="1" w:styleId="xl77">
    <w:name w:val="xl77"/>
    <w:basedOn w:val="Normal"/>
    <w:rsid w:val="003F76B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bidi="ne-NP"/>
    </w:rPr>
  </w:style>
  <w:style w:type="paragraph" w:styleId="Revision">
    <w:name w:val="Revision"/>
    <w:hidden/>
    <w:uiPriority w:val="99"/>
    <w:semiHidden/>
    <w:rsid w:val="00F246C6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01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01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01A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01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01A1"/>
    <w:rPr>
      <w:b/>
      <w:bCs/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44DF5"/>
  </w:style>
  <w:style w:type="paragraph" w:styleId="Header">
    <w:name w:val="header"/>
    <w:basedOn w:val="Normal"/>
    <w:link w:val="HeaderChar"/>
    <w:uiPriority w:val="99"/>
    <w:unhideWhenUsed/>
    <w:rsid w:val="00695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2A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95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2AC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50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PA JEEWAN</dc:creator>
  <cp:keywords/>
  <dc:description/>
  <cp:lastModifiedBy>Holly Farrell</cp:lastModifiedBy>
  <cp:revision>2</cp:revision>
  <dcterms:created xsi:type="dcterms:W3CDTF">2023-03-03T05:16:00Z</dcterms:created>
  <dcterms:modified xsi:type="dcterms:W3CDTF">2023-03-03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6694c649e18275f48d17b8172b4b192cc616bf1a202a12c3191da9b5732d11</vt:lpwstr>
  </property>
</Properties>
</file>